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724795" w14:textId="77777777" w:rsidR="00DE0F21" w:rsidRPr="00047C33" w:rsidRDefault="00000000">
      <w:pPr>
        <w:pStyle w:val="Heading3"/>
      </w:pPr>
      <w:bookmarkStart w:id="0" w:name="návrh-a-vývoj-mobilních-aplikací"/>
      <w:r w:rsidRPr="00047C33">
        <w:t>Návrh a vývoj mobilních aplikací</w:t>
      </w:r>
    </w:p>
    <w:p w14:paraId="6C310567" w14:textId="77777777" w:rsidR="00DE0F21" w:rsidRPr="00047C33" w:rsidRDefault="00000000">
      <w:pPr>
        <w:pStyle w:val="Heading4"/>
      </w:pPr>
      <w:bookmarkStart w:id="1" w:name="vývojové-platformy"/>
      <w:r w:rsidRPr="00047C33">
        <w:t>Vývojové platformy</w:t>
      </w:r>
    </w:p>
    <w:p w14:paraId="2FA93E4C" w14:textId="77777777" w:rsidR="00DE0F21" w:rsidRPr="00047C33" w:rsidRDefault="00000000">
      <w:pPr>
        <w:pStyle w:val="FirstParagraph"/>
      </w:pPr>
      <w:r w:rsidRPr="00047C33">
        <w:t xml:space="preserve">Operační systémy iOS a Android jsou dvě hlavní platformy pro vývoj mobilních aplikací, které mají svá vlastní vývojová prostředí, nástroje a ekosystémy. Existují také </w:t>
      </w:r>
      <w:proofErr w:type="spellStart"/>
      <w:r w:rsidRPr="00047C33">
        <w:t>multiplatformové</w:t>
      </w:r>
      <w:proofErr w:type="spellEnd"/>
      <w:r w:rsidRPr="00047C33">
        <w:t xml:space="preserve"> vývojové nástroje, které umožňují vytvářet aplikace pro více platforem současně.</w:t>
      </w:r>
    </w:p>
    <w:p w14:paraId="0AC7C972" w14:textId="77777777" w:rsidR="00DE0F21" w:rsidRPr="00047C33" w:rsidRDefault="00000000">
      <w:pPr>
        <w:pStyle w:val="BodyText"/>
      </w:pPr>
      <w:proofErr w:type="gramStart"/>
      <w:r w:rsidRPr="00047C33">
        <w:rPr>
          <w:b/>
          <w:bCs/>
        </w:rPr>
        <w:t>iOS</w:t>
      </w:r>
      <w:r w:rsidRPr="00047C33">
        <w:t xml:space="preserve"> - </w:t>
      </w:r>
      <w:r w:rsidRPr="00047C33">
        <w:rPr>
          <w:b/>
          <w:bCs/>
        </w:rPr>
        <w:t>Vývojové</w:t>
      </w:r>
      <w:proofErr w:type="gramEnd"/>
      <w:r w:rsidRPr="00047C33">
        <w:rPr>
          <w:b/>
          <w:bCs/>
        </w:rPr>
        <w:t xml:space="preserve"> prostředí</w:t>
      </w:r>
      <w:r w:rsidRPr="00047C33">
        <w:t xml:space="preserve">: Hlavním vývojovým prostředím pro iOS je </w:t>
      </w:r>
      <w:proofErr w:type="spellStart"/>
      <w:r w:rsidRPr="00047C33">
        <w:t>Xcode</w:t>
      </w:r>
      <w:proofErr w:type="spellEnd"/>
      <w:r w:rsidRPr="00047C33">
        <w:t xml:space="preserve">, které poskytuje nástroje pro návrh uživatelského rozhraní, úpravu kódu, ladění a testování. - </w:t>
      </w:r>
      <w:r w:rsidRPr="00047C33">
        <w:rPr>
          <w:b/>
          <w:bCs/>
        </w:rPr>
        <w:t>Programovací jazyky</w:t>
      </w:r>
      <w:r w:rsidRPr="00047C33">
        <w:t xml:space="preserve">: </w:t>
      </w:r>
      <w:proofErr w:type="spellStart"/>
      <w:r w:rsidRPr="00047C33">
        <w:t>Swift</w:t>
      </w:r>
      <w:proofErr w:type="spellEnd"/>
      <w:r w:rsidRPr="00047C33">
        <w:t xml:space="preserve"> a </w:t>
      </w:r>
      <w:proofErr w:type="spellStart"/>
      <w:r w:rsidRPr="00047C33">
        <w:t>Objective</w:t>
      </w:r>
      <w:proofErr w:type="spellEnd"/>
      <w:r w:rsidRPr="00047C33">
        <w:t xml:space="preserve">-C. - </w:t>
      </w:r>
      <w:r w:rsidRPr="00047C33">
        <w:rPr>
          <w:b/>
          <w:bCs/>
        </w:rPr>
        <w:t>Historie</w:t>
      </w:r>
      <w:r w:rsidRPr="00047C33">
        <w:t xml:space="preserve">: iOS byl poprvé představen v roce 2007 s prvním iPhonem. - </w:t>
      </w:r>
      <w:r w:rsidRPr="00047C33">
        <w:rPr>
          <w:b/>
          <w:bCs/>
        </w:rPr>
        <w:t>Současnost</w:t>
      </w:r>
      <w:r w:rsidRPr="00047C33">
        <w:t xml:space="preserve">: iOS se vyvinul v robustní ekosystém s pravidelnými aktualizacemi a podporou široké škály zařízení Apple včetně iPhonu, iPadu a Apple </w:t>
      </w:r>
      <w:proofErr w:type="spellStart"/>
      <w:r w:rsidRPr="00047C33">
        <w:t>Watch</w:t>
      </w:r>
      <w:proofErr w:type="spellEnd"/>
      <w:r w:rsidRPr="00047C33">
        <w:t>.</w:t>
      </w:r>
    </w:p>
    <w:p w14:paraId="2D87DA1B" w14:textId="77777777" w:rsidR="00DE0F21" w:rsidRPr="00047C33" w:rsidRDefault="00000000">
      <w:pPr>
        <w:pStyle w:val="BodyText"/>
      </w:pPr>
      <w:r w:rsidRPr="00047C33">
        <w:rPr>
          <w:b/>
          <w:bCs/>
        </w:rPr>
        <w:t xml:space="preserve">Android </w:t>
      </w:r>
      <w:proofErr w:type="gramStart"/>
      <w:r w:rsidRPr="00047C33">
        <w:rPr>
          <w:b/>
          <w:bCs/>
        </w:rPr>
        <w:t>OS</w:t>
      </w:r>
      <w:r w:rsidRPr="00047C33">
        <w:t xml:space="preserve"> - </w:t>
      </w:r>
      <w:r w:rsidRPr="00047C33">
        <w:rPr>
          <w:b/>
          <w:bCs/>
        </w:rPr>
        <w:t>Vývojové</w:t>
      </w:r>
      <w:proofErr w:type="gramEnd"/>
      <w:r w:rsidRPr="00047C33">
        <w:rPr>
          <w:b/>
          <w:bCs/>
        </w:rPr>
        <w:t xml:space="preserve"> prostředí</w:t>
      </w:r>
      <w:r w:rsidRPr="00047C33">
        <w:t xml:space="preserve">: Hlavním vývojovým prostředím pro Android je Android Studio, které nabízí integrované nástroje pro návrh, kódování, ladění a testování. - </w:t>
      </w:r>
      <w:r w:rsidRPr="00047C33">
        <w:rPr>
          <w:b/>
          <w:bCs/>
        </w:rPr>
        <w:t>Programovací jazyky</w:t>
      </w:r>
      <w:r w:rsidRPr="00047C33">
        <w:t xml:space="preserve">: Java a Kotlin. - </w:t>
      </w:r>
      <w:r w:rsidRPr="00047C33">
        <w:rPr>
          <w:b/>
          <w:bCs/>
        </w:rPr>
        <w:t>Historie</w:t>
      </w:r>
      <w:r w:rsidRPr="00047C33">
        <w:t xml:space="preserve">: Android byl poprvé vydán v roce 2008 jako otevřená platforma pro mobilní zařízení. - </w:t>
      </w:r>
      <w:r w:rsidRPr="00047C33">
        <w:rPr>
          <w:b/>
          <w:bCs/>
        </w:rPr>
        <w:t>Současnost</w:t>
      </w:r>
      <w:r w:rsidRPr="00047C33">
        <w:t>: Android je nejrozšířenější mobilní operační systém s podporou široké škály zařízení od různých výrobců.</w:t>
      </w:r>
    </w:p>
    <w:p w14:paraId="4FC7006B" w14:textId="77777777" w:rsidR="00DE0F21" w:rsidRPr="00047C33" w:rsidRDefault="00000000">
      <w:pPr>
        <w:pStyle w:val="BodyText"/>
      </w:pPr>
      <w:proofErr w:type="spellStart"/>
      <w:r w:rsidRPr="00047C33">
        <w:rPr>
          <w:b/>
          <w:bCs/>
        </w:rPr>
        <w:t>Cross-</w:t>
      </w:r>
      <w:proofErr w:type="gramStart"/>
      <w:r w:rsidRPr="00047C33">
        <w:rPr>
          <w:b/>
          <w:bCs/>
        </w:rPr>
        <w:t>platform</w:t>
      </w:r>
      <w:proofErr w:type="spellEnd"/>
      <w:r w:rsidRPr="00047C33">
        <w:t xml:space="preserve"> - </w:t>
      </w:r>
      <w:r w:rsidRPr="00047C33">
        <w:rPr>
          <w:b/>
          <w:bCs/>
        </w:rPr>
        <w:t>Vývojové</w:t>
      </w:r>
      <w:proofErr w:type="gramEnd"/>
      <w:r w:rsidRPr="00047C33">
        <w:rPr>
          <w:b/>
          <w:bCs/>
        </w:rPr>
        <w:t xml:space="preserve"> nástroje</w:t>
      </w:r>
      <w:r w:rsidRPr="00047C33">
        <w:t xml:space="preserve">: React </w:t>
      </w:r>
      <w:proofErr w:type="spellStart"/>
      <w:r w:rsidRPr="00047C33">
        <w:t>Native</w:t>
      </w:r>
      <w:proofErr w:type="spellEnd"/>
      <w:r w:rsidRPr="00047C33">
        <w:t xml:space="preserve">, </w:t>
      </w:r>
      <w:proofErr w:type="spellStart"/>
      <w:r w:rsidRPr="00047C33">
        <w:t>Flutter</w:t>
      </w:r>
      <w:proofErr w:type="spellEnd"/>
      <w:r w:rsidRPr="00047C33">
        <w:t xml:space="preserve">, </w:t>
      </w:r>
      <w:proofErr w:type="spellStart"/>
      <w:r w:rsidRPr="00047C33">
        <w:t>Xamarin</w:t>
      </w:r>
      <w:proofErr w:type="spellEnd"/>
      <w:r w:rsidRPr="00047C33">
        <w:t xml:space="preserve">, Unity. - </w:t>
      </w:r>
      <w:r w:rsidRPr="00047C33">
        <w:rPr>
          <w:b/>
          <w:bCs/>
        </w:rPr>
        <w:t>Výhody</w:t>
      </w:r>
      <w:r w:rsidRPr="00047C33">
        <w:t xml:space="preserve">: Možnost napsat kód jednou a nasadit ho na více platformách (iOS, Android). - </w:t>
      </w:r>
      <w:r w:rsidRPr="00047C33">
        <w:rPr>
          <w:b/>
          <w:bCs/>
        </w:rPr>
        <w:t>Nevýhody</w:t>
      </w:r>
      <w:r w:rsidRPr="00047C33">
        <w:t>: Může být náročnější na výkon a přizpůsobení nativních funkcí.</w:t>
      </w:r>
    </w:p>
    <w:p w14:paraId="2067F512" w14:textId="77777777" w:rsidR="00DE0F21" w:rsidRPr="00047C33" w:rsidRDefault="00000000">
      <w:pPr>
        <w:pStyle w:val="Heading4"/>
      </w:pPr>
      <w:bookmarkStart w:id="2" w:name="vývojové-prostředí"/>
      <w:bookmarkEnd w:id="1"/>
      <w:r w:rsidRPr="00047C33">
        <w:t>Vývojové prostředí</w:t>
      </w:r>
    </w:p>
    <w:p w14:paraId="4F31721B" w14:textId="77777777" w:rsidR="00DE0F21" w:rsidRPr="00047C33" w:rsidRDefault="00000000">
      <w:pPr>
        <w:pStyle w:val="FirstParagraph"/>
      </w:pPr>
      <w:r w:rsidRPr="00047C33">
        <w:rPr>
          <w:b/>
          <w:bCs/>
        </w:rPr>
        <w:t xml:space="preserve">iOS – </w:t>
      </w:r>
      <w:proofErr w:type="spellStart"/>
      <w:proofErr w:type="gramStart"/>
      <w:r w:rsidRPr="00047C33">
        <w:rPr>
          <w:b/>
          <w:bCs/>
        </w:rPr>
        <w:t>Xcode</w:t>
      </w:r>
      <w:proofErr w:type="spellEnd"/>
      <w:r w:rsidRPr="00047C33">
        <w:t xml:space="preserve"> - IDE</w:t>
      </w:r>
      <w:proofErr w:type="gramEnd"/>
      <w:r w:rsidRPr="00047C33">
        <w:t xml:space="preserve"> vyvinuté společností Apple pro vývoj aplikací pro iOS. Nabízí nástroj Interface </w:t>
      </w:r>
      <w:proofErr w:type="spellStart"/>
      <w:r w:rsidRPr="00047C33">
        <w:t>Builder</w:t>
      </w:r>
      <w:proofErr w:type="spellEnd"/>
      <w:r w:rsidRPr="00047C33">
        <w:t>, který umožňuje grafický návrh uživatelského rozhraní, a integrované nástroje pro testování a ladění.</w:t>
      </w:r>
    </w:p>
    <w:p w14:paraId="36F342FC" w14:textId="77777777" w:rsidR="00DE0F21" w:rsidRPr="00047C33" w:rsidRDefault="00000000">
      <w:pPr>
        <w:pStyle w:val="BodyText"/>
      </w:pPr>
      <w:r w:rsidRPr="00047C33">
        <w:rPr>
          <w:b/>
          <w:bCs/>
        </w:rPr>
        <w:t xml:space="preserve">Android – Android </w:t>
      </w:r>
      <w:proofErr w:type="gramStart"/>
      <w:r w:rsidRPr="00047C33">
        <w:rPr>
          <w:b/>
          <w:bCs/>
        </w:rPr>
        <w:t>Studio</w:t>
      </w:r>
      <w:r w:rsidRPr="00047C33">
        <w:t xml:space="preserve"> - Oficiální</w:t>
      </w:r>
      <w:proofErr w:type="gramEnd"/>
      <w:r w:rsidRPr="00047C33">
        <w:t xml:space="preserve"> IDE pro vývoj aplikací pro Android. Poskytuje nástroje pro návrh uživatelského rozhraní, ladění a správu projektů.</w:t>
      </w:r>
    </w:p>
    <w:p w14:paraId="2D5D9AD6" w14:textId="77777777" w:rsidR="00DE0F21" w:rsidRPr="00047C33" w:rsidRDefault="00000000">
      <w:pPr>
        <w:pStyle w:val="Heading4"/>
      </w:pPr>
      <w:bookmarkStart w:id="3" w:name="historie-a-současnost"/>
      <w:bookmarkEnd w:id="2"/>
      <w:r w:rsidRPr="00047C33">
        <w:t>Historie a současnost</w:t>
      </w:r>
    </w:p>
    <w:p w14:paraId="7B09BCAF" w14:textId="77777777" w:rsidR="00DE0F21" w:rsidRPr="00047C33" w:rsidRDefault="00000000">
      <w:pPr>
        <w:pStyle w:val="FirstParagraph"/>
      </w:pPr>
      <w:proofErr w:type="gramStart"/>
      <w:r w:rsidRPr="00047C33">
        <w:rPr>
          <w:b/>
          <w:bCs/>
        </w:rPr>
        <w:t>iOS</w:t>
      </w:r>
      <w:r w:rsidRPr="00047C33">
        <w:t xml:space="preserve"> - </w:t>
      </w:r>
      <w:r w:rsidRPr="00047C33">
        <w:rPr>
          <w:b/>
          <w:bCs/>
        </w:rPr>
        <w:t>Historie</w:t>
      </w:r>
      <w:proofErr w:type="gramEnd"/>
      <w:r w:rsidRPr="00047C33">
        <w:t xml:space="preserve">: Systém iOS 1.0 byl představen v roce 2007 s prvním iPhonem. Od té doby prošel mnoha změnami a aktualizacemi včetně přidání obchodu App </w:t>
      </w:r>
      <w:proofErr w:type="spellStart"/>
      <w:r w:rsidRPr="00047C33">
        <w:t>Store</w:t>
      </w:r>
      <w:proofErr w:type="spellEnd"/>
      <w:r w:rsidRPr="00047C33">
        <w:t xml:space="preserve">, multitaskingu a podpory dalších zařízení jako je iPad a Apple </w:t>
      </w:r>
      <w:proofErr w:type="spellStart"/>
      <w:r w:rsidRPr="00047C33">
        <w:t>Watch</w:t>
      </w:r>
      <w:proofErr w:type="spellEnd"/>
      <w:r w:rsidRPr="00047C33">
        <w:t xml:space="preserve">. - </w:t>
      </w:r>
      <w:r w:rsidRPr="00047C33">
        <w:rPr>
          <w:b/>
          <w:bCs/>
        </w:rPr>
        <w:t>Současnost</w:t>
      </w:r>
      <w:r w:rsidRPr="00047C33">
        <w:t xml:space="preserve">: Nejnovější verze iOS obsahuje pokročilé funkce jako </w:t>
      </w:r>
      <w:proofErr w:type="spellStart"/>
      <w:r w:rsidRPr="00047C33">
        <w:t>ARKit</w:t>
      </w:r>
      <w:proofErr w:type="spellEnd"/>
      <w:r w:rsidRPr="00047C33">
        <w:t xml:space="preserve"> pro rozšířenou realitu, nové bezpečnostní funkce a vyšší výkon.</w:t>
      </w:r>
    </w:p>
    <w:p w14:paraId="3F988793" w14:textId="77777777" w:rsidR="00DE0F21" w:rsidRPr="00047C33" w:rsidRDefault="00000000">
      <w:pPr>
        <w:pStyle w:val="BodyText"/>
      </w:pPr>
      <w:proofErr w:type="gramStart"/>
      <w:r w:rsidRPr="00047C33">
        <w:rPr>
          <w:b/>
          <w:bCs/>
        </w:rPr>
        <w:t>Android</w:t>
      </w:r>
      <w:r w:rsidRPr="00047C33">
        <w:t xml:space="preserve"> - </w:t>
      </w:r>
      <w:r w:rsidRPr="00047C33">
        <w:rPr>
          <w:b/>
          <w:bCs/>
        </w:rPr>
        <w:t>Historie</w:t>
      </w:r>
      <w:proofErr w:type="gramEnd"/>
      <w:r w:rsidRPr="00047C33">
        <w:t xml:space="preserve">: Systém Android 1.0 byl představen v roce 2008. S každou novou verzí přibývaly nové funkce jako podpora více obrazovek, vylepšené uživatelské rozhraní a pokročilé bezpečnostní funkce. - </w:t>
      </w:r>
      <w:r w:rsidRPr="00047C33">
        <w:rPr>
          <w:b/>
          <w:bCs/>
        </w:rPr>
        <w:t>Současnost</w:t>
      </w:r>
      <w:r w:rsidRPr="00047C33">
        <w:t>: Systém Android nabízí širokou podporu pro různá zařízení a formáty včetně smartphonů, tabletů, televizorů a automobilů.</w:t>
      </w:r>
    </w:p>
    <w:p w14:paraId="5995F1EF" w14:textId="77777777" w:rsidR="00DE0F21" w:rsidRPr="00047C33" w:rsidRDefault="00000000">
      <w:pPr>
        <w:pStyle w:val="Heading4"/>
      </w:pPr>
      <w:bookmarkStart w:id="4" w:name="základy-programování-v-javě"/>
      <w:bookmarkEnd w:id="3"/>
      <w:r w:rsidRPr="00047C33">
        <w:lastRenderedPageBreak/>
        <w:t>Základy programování v Javě</w:t>
      </w:r>
    </w:p>
    <w:p w14:paraId="686F4E5D" w14:textId="77777777" w:rsidR="00DE0F21" w:rsidRPr="00047C33" w:rsidRDefault="00000000">
      <w:pPr>
        <w:pStyle w:val="FirstParagraph"/>
      </w:pPr>
      <w:r w:rsidRPr="00047C33">
        <w:t>Java je hlavní programovací jazyk používaný pro vývoj aplikací pro Android.</w:t>
      </w:r>
    </w:p>
    <w:p w14:paraId="111E3F3F" w14:textId="77777777" w:rsidR="00DE0F21" w:rsidRPr="00047C33" w:rsidRDefault="00000000">
      <w:pPr>
        <w:pStyle w:val="Compact"/>
        <w:numPr>
          <w:ilvl w:val="0"/>
          <w:numId w:val="2"/>
        </w:numPr>
      </w:pPr>
      <w:r w:rsidRPr="00047C33">
        <w:rPr>
          <w:b/>
          <w:bCs/>
        </w:rPr>
        <w:t>Syntaxe</w:t>
      </w:r>
      <w:r w:rsidRPr="00047C33">
        <w:t>: Java je objektově orientovaný jazyk s jasnou a jednoduchou syntaxí.</w:t>
      </w:r>
    </w:p>
    <w:p w14:paraId="506D1838" w14:textId="77777777" w:rsidR="00DE0F21" w:rsidRPr="00047C33" w:rsidRDefault="00000000">
      <w:pPr>
        <w:pStyle w:val="Compact"/>
        <w:numPr>
          <w:ilvl w:val="0"/>
          <w:numId w:val="2"/>
        </w:numPr>
      </w:pPr>
      <w:r w:rsidRPr="00047C33">
        <w:rPr>
          <w:b/>
          <w:bCs/>
        </w:rPr>
        <w:t>Třídy a objekty</w:t>
      </w:r>
      <w:r w:rsidRPr="00047C33">
        <w:t>: Základní stavební prvky jazyka Java. Třída je šablona pro objekty, které obsahují metody a atributy. Objekt je instance třídy.</w:t>
      </w:r>
    </w:p>
    <w:p w14:paraId="04470F5D" w14:textId="77777777" w:rsidR="00DE0F21" w:rsidRPr="00047C33" w:rsidRDefault="00000000">
      <w:pPr>
        <w:pStyle w:val="Compact"/>
        <w:numPr>
          <w:ilvl w:val="0"/>
          <w:numId w:val="2"/>
        </w:numPr>
      </w:pPr>
      <w:r w:rsidRPr="00047C33">
        <w:rPr>
          <w:b/>
          <w:bCs/>
        </w:rPr>
        <w:t>Dědičnost</w:t>
      </w:r>
      <w:r w:rsidRPr="00047C33">
        <w:t>: Mechanismus, který umožňuje jedné třídě dědit atributy a metody jiné třídy.</w:t>
      </w:r>
    </w:p>
    <w:p w14:paraId="35250F4B" w14:textId="77777777" w:rsidR="00DE0F21" w:rsidRPr="00047C33" w:rsidRDefault="00000000">
      <w:pPr>
        <w:pStyle w:val="Compact"/>
        <w:numPr>
          <w:ilvl w:val="0"/>
          <w:numId w:val="2"/>
        </w:numPr>
      </w:pPr>
      <w:r w:rsidRPr="00047C33">
        <w:rPr>
          <w:b/>
          <w:bCs/>
        </w:rPr>
        <w:t>Polymorfismus</w:t>
      </w:r>
      <w:r w:rsidRPr="00047C33">
        <w:t>: Schopnost objektů různých tříd zpracovávat stejné rozhraní.</w:t>
      </w:r>
    </w:p>
    <w:p w14:paraId="69C88609" w14:textId="77777777" w:rsidR="00DE0F21" w:rsidRPr="00047C33" w:rsidRDefault="00000000">
      <w:pPr>
        <w:pStyle w:val="Compact"/>
        <w:numPr>
          <w:ilvl w:val="0"/>
          <w:numId w:val="2"/>
        </w:numPr>
      </w:pPr>
      <w:r w:rsidRPr="00047C33">
        <w:rPr>
          <w:b/>
          <w:bCs/>
        </w:rPr>
        <w:t>Výjimky</w:t>
      </w:r>
      <w:r w:rsidRPr="00047C33">
        <w:t>: Mechanismus pro zpracování chyb během vykonávání programu.</w:t>
      </w:r>
    </w:p>
    <w:p w14:paraId="4CCB06A6" w14:textId="77777777" w:rsidR="00DE0F21" w:rsidRPr="00047C33" w:rsidRDefault="00000000">
      <w:pPr>
        <w:pStyle w:val="Heading4"/>
      </w:pPr>
      <w:bookmarkStart w:id="5" w:name="X39cc8492afa2718f15a37d300827bdcb824c81e"/>
      <w:bookmarkEnd w:id="4"/>
      <w:r w:rsidRPr="00047C33">
        <w:t>Úvod do vývojového prostředí Android Studio</w:t>
      </w:r>
    </w:p>
    <w:p w14:paraId="23CAE00E" w14:textId="77777777" w:rsidR="00DE0F21" w:rsidRPr="00047C33" w:rsidRDefault="00000000">
      <w:pPr>
        <w:pStyle w:val="FirstParagraph"/>
      </w:pPr>
      <w:proofErr w:type="spellStart"/>
      <w:r w:rsidRPr="00047C33">
        <w:rPr>
          <w:b/>
          <w:bCs/>
        </w:rPr>
        <w:t>LogCat</w:t>
      </w:r>
      <w:proofErr w:type="spellEnd"/>
      <w:r w:rsidRPr="00047C33">
        <w:t>: Nástroj pro zobrazování protokolů spuštěných aplikací. Pomáhá při diagnostice problémů a ladění. Zobrazuje výstupy z různých úrovní protokolování jako ladění, chyby, informace atd.</w:t>
      </w:r>
    </w:p>
    <w:p w14:paraId="39023315" w14:textId="77777777" w:rsidR="00DE0F21" w:rsidRPr="00047C33" w:rsidRDefault="00000000">
      <w:pPr>
        <w:pStyle w:val="BodyText"/>
      </w:pPr>
      <w:r w:rsidRPr="00047C33">
        <w:rPr>
          <w:b/>
          <w:bCs/>
        </w:rPr>
        <w:t xml:space="preserve">ADB (Android </w:t>
      </w:r>
      <w:proofErr w:type="spellStart"/>
      <w:r w:rsidRPr="00047C33">
        <w:rPr>
          <w:b/>
          <w:bCs/>
        </w:rPr>
        <w:t>Debug</w:t>
      </w:r>
      <w:proofErr w:type="spellEnd"/>
      <w:r w:rsidRPr="00047C33">
        <w:rPr>
          <w:b/>
          <w:bCs/>
        </w:rPr>
        <w:t xml:space="preserve"> </w:t>
      </w:r>
      <w:proofErr w:type="spellStart"/>
      <w:r w:rsidRPr="00047C33">
        <w:rPr>
          <w:b/>
          <w:bCs/>
        </w:rPr>
        <w:t>Bridge</w:t>
      </w:r>
      <w:proofErr w:type="spellEnd"/>
      <w:r w:rsidRPr="00047C33">
        <w:rPr>
          <w:b/>
          <w:bCs/>
        </w:rPr>
        <w:t>)</w:t>
      </w:r>
      <w:r w:rsidRPr="00047C33">
        <w:t>: Nástroj pro komunikaci se zařízeními s Androidem. Umožňuje instalovat aplikace, spouštět příkazy a ladit aplikace.</w:t>
      </w:r>
    </w:p>
    <w:p w14:paraId="246E76BC" w14:textId="77777777" w:rsidR="00DE0F21" w:rsidRPr="00047C33" w:rsidRDefault="00000000">
      <w:pPr>
        <w:pStyle w:val="BodyText"/>
      </w:pPr>
      <w:r w:rsidRPr="00047C33">
        <w:rPr>
          <w:b/>
          <w:bCs/>
        </w:rPr>
        <w:t>Android SDK</w:t>
      </w:r>
      <w:r w:rsidRPr="00047C33">
        <w:t xml:space="preserve">: Android SDK (Software Development </w:t>
      </w:r>
      <w:proofErr w:type="spellStart"/>
      <w:r w:rsidRPr="00047C33">
        <w:t>Kit</w:t>
      </w:r>
      <w:proofErr w:type="spellEnd"/>
      <w:r w:rsidRPr="00047C33">
        <w:t>) obsahuje všechny nástroje potřebné pro vývoj aplikací pro Android včetně knihoven, rozhraní API a nástrojů pro ladění. Obsahuje také emulátory pro testování aplikací na různých verzích systému Android.</w:t>
      </w:r>
    </w:p>
    <w:p w14:paraId="3CCDD66D" w14:textId="77777777" w:rsidR="00DE0F21" w:rsidRPr="00047C33" w:rsidRDefault="00000000">
      <w:pPr>
        <w:pStyle w:val="Heading4"/>
      </w:pPr>
      <w:bookmarkStart w:id="6" w:name="X6a8f59df76addacccebc9b803dcef1bc7b6c174"/>
      <w:bookmarkEnd w:id="5"/>
      <w:r w:rsidRPr="00047C33">
        <w:t>Senzory (WIFI, BT, GPS, GSM, kompas, gyroskop, akcelerometr)</w:t>
      </w:r>
    </w:p>
    <w:p w14:paraId="3FA7DC0E" w14:textId="77777777" w:rsidR="00DE0F21" w:rsidRPr="00047C33" w:rsidRDefault="00000000">
      <w:pPr>
        <w:pStyle w:val="FirstParagraph"/>
      </w:pPr>
      <w:r w:rsidRPr="00047C33">
        <w:t>Zařízení s Androidem často obsahují různé snímače, které umožňují vytvářet bohaté a interaktivní aplikace:</w:t>
      </w:r>
    </w:p>
    <w:p w14:paraId="25B1D15D" w14:textId="77777777" w:rsidR="00DE0F21" w:rsidRPr="00047C33" w:rsidRDefault="00000000">
      <w:pPr>
        <w:pStyle w:val="Compact"/>
        <w:numPr>
          <w:ilvl w:val="0"/>
          <w:numId w:val="3"/>
        </w:numPr>
      </w:pPr>
      <w:r w:rsidRPr="00047C33">
        <w:rPr>
          <w:b/>
          <w:bCs/>
        </w:rPr>
        <w:t>WIFI</w:t>
      </w:r>
      <w:r w:rsidRPr="00047C33">
        <w:t>: Umožňuje připojení k bezdrátovým sítím. API pro správu připojení, skenování dostupných sítí atd.</w:t>
      </w:r>
    </w:p>
    <w:p w14:paraId="31B9B32E" w14:textId="77777777" w:rsidR="00DE0F21" w:rsidRPr="00047C33" w:rsidRDefault="00000000">
      <w:pPr>
        <w:pStyle w:val="Compact"/>
        <w:numPr>
          <w:ilvl w:val="0"/>
          <w:numId w:val="3"/>
        </w:numPr>
      </w:pPr>
      <w:r w:rsidRPr="00047C33">
        <w:rPr>
          <w:b/>
          <w:bCs/>
        </w:rPr>
        <w:t>Bluetooth</w:t>
      </w:r>
      <w:r w:rsidRPr="00047C33">
        <w:t xml:space="preserve">: Umožňuje bezdrátovou komunikaci s jinými zařízeními. Podpora různých profilů jako klasického Bluetooth a Bluetooth </w:t>
      </w:r>
      <w:proofErr w:type="spellStart"/>
      <w:r w:rsidRPr="00047C33">
        <w:t>Low</w:t>
      </w:r>
      <w:proofErr w:type="spellEnd"/>
      <w:r w:rsidRPr="00047C33">
        <w:t xml:space="preserve"> </w:t>
      </w:r>
      <w:proofErr w:type="spellStart"/>
      <w:r w:rsidRPr="00047C33">
        <w:t>Energy</w:t>
      </w:r>
      <w:proofErr w:type="spellEnd"/>
      <w:r w:rsidRPr="00047C33">
        <w:t xml:space="preserve"> (BLE).</w:t>
      </w:r>
    </w:p>
    <w:p w14:paraId="3C1BAFBF" w14:textId="77777777" w:rsidR="00DE0F21" w:rsidRPr="00047C33" w:rsidRDefault="00000000">
      <w:pPr>
        <w:pStyle w:val="Compact"/>
        <w:numPr>
          <w:ilvl w:val="0"/>
          <w:numId w:val="3"/>
        </w:numPr>
      </w:pPr>
      <w:r w:rsidRPr="00047C33">
        <w:rPr>
          <w:b/>
          <w:bCs/>
        </w:rPr>
        <w:t>GPS</w:t>
      </w:r>
      <w:r w:rsidRPr="00047C33">
        <w:t>: Umožňuje určování polohy pomocí satelitů. API pro získání aktuální polohy, sledování polohy atd.</w:t>
      </w:r>
    </w:p>
    <w:p w14:paraId="0D320988" w14:textId="77777777" w:rsidR="00DE0F21" w:rsidRPr="00047C33" w:rsidRDefault="00000000">
      <w:pPr>
        <w:pStyle w:val="Compact"/>
        <w:numPr>
          <w:ilvl w:val="0"/>
          <w:numId w:val="3"/>
        </w:numPr>
      </w:pPr>
      <w:r w:rsidRPr="00047C33">
        <w:rPr>
          <w:b/>
          <w:bCs/>
        </w:rPr>
        <w:t>GSM</w:t>
      </w:r>
      <w:r w:rsidRPr="00047C33">
        <w:t>: Umožňuje komunikaci prostřednictvím mobilních sítí. API pro správu telefonních hovorů, posílání SMS atd.</w:t>
      </w:r>
    </w:p>
    <w:p w14:paraId="53A46366" w14:textId="77777777" w:rsidR="00DE0F21" w:rsidRPr="00047C33" w:rsidRDefault="00000000">
      <w:pPr>
        <w:pStyle w:val="Compact"/>
        <w:numPr>
          <w:ilvl w:val="0"/>
          <w:numId w:val="3"/>
        </w:numPr>
      </w:pPr>
      <w:r w:rsidRPr="00047C33">
        <w:rPr>
          <w:b/>
          <w:bCs/>
        </w:rPr>
        <w:t>Kompas</w:t>
      </w:r>
      <w:r w:rsidRPr="00047C33">
        <w:t>: Umožňuje určení směru. Na určení směru vzhledem k magnetickému poli Země používá magnetometr.</w:t>
      </w:r>
    </w:p>
    <w:p w14:paraId="64861459" w14:textId="77777777" w:rsidR="00DE0F21" w:rsidRPr="00047C33" w:rsidRDefault="00000000">
      <w:pPr>
        <w:pStyle w:val="Compact"/>
        <w:numPr>
          <w:ilvl w:val="0"/>
          <w:numId w:val="3"/>
        </w:numPr>
      </w:pPr>
      <w:r w:rsidRPr="00047C33">
        <w:rPr>
          <w:b/>
          <w:bCs/>
        </w:rPr>
        <w:t>Gyroskop</w:t>
      </w:r>
      <w:r w:rsidRPr="00047C33">
        <w:t>: Měří orientaci a úhlovou rychlost. Používá se pro zjišťování otáčení a naklonění zařízení.</w:t>
      </w:r>
    </w:p>
    <w:p w14:paraId="06C78170" w14:textId="77777777" w:rsidR="00DE0F21" w:rsidRPr="00047C33" w:rsidRDefault="00000000">
      <w:pPr>
        <w:pStyle w:val="Compact"/>
        <w:numPr>
          <w:ilvl w:val="0"/>
          <w:numId w:val="3"/>
        </w:numPr>
      </w:pPr>
      <w:r w:rsidRPr="00047C33">
        <w:rPr>
          <w:b/>
          <w:bCs/>
        </w:rPr>
        <w:t>Akcelerometr</w:t>
      </w:r>
      <w:r w:rsidRPr="00047C33">
        <w:t>: Měří zrychlení a dokáže rozpoznat pohyb a otřesy. Používá se pro detekci pádů, změn orientace zařízení atd.</w:t>
      </w:r>
    </w:p>
    <w:p w14:paraId="2EBD56C4" w14:textId="77777777" w:rsidR="00DE0F21" w:rsidRPr="00047C33" w:rsidRDefault="00000000">
      <w:pPr>
        <w:pStyle w:val="Heading4"/>
      </w:pPr>
      <w:bookmarkStart w:id="7" w:name="android-struktura-projektu"/>
      <w:bookmarkEnd w:id="6"/>
      <w:r w:rsidRPr="00047C33">
        <w:lastRenderedPageBreak/>
        <w:t>Android – struktura projektu</w:t>
      </w:r>
    </w:p>
    <w:p w14:paraId="30B67612" w14:textId="77777777" w:rsidR="00DE0F21" w:rsidRPr="00047C33" w:rsidRDefault="00000000">
      <w:pPr>
        <w:pStyle w:val="FirstParagraph"/>
      </w:pPr>
      <w:r w:rsidRPr="00047C33">
        <w:t>Struktura projektu Android zahrnuje několik klíčových komponent:</w:t>
      </w:r>
    </w:p>
    <w:p w14:paraId="62DC5459" w14:textId="77777777" w:rsidR="00DE0F21" w:rsidRPr="00047C33" w:rsidRDefault="00000000">
      <w:pPr>
        <w:pStyle w:val="Compact"/>
        <w:numPr>
          <w:ilvl w:val="0"/>
          <w:numId w:val="4"/>
        </w:numPr>
      </w:pPr>
      <w:r w:rsidRPr="00047C33">
        <w:rPr>
          <w:b/>
          <w:bCs/>
        </w:rPr>
        <w:t>Manifest</w:t>
      </w:r>
      <w:r w:rsidRPr="00047C33">
        <w:t>: Soubor AndroidManifest.xml obsahuje důležité informace o aplikaci, například oprávnění, aktivity a služby.</w:t>
      </w:r>
    </w:p>
    <w:p w14:paraId="399CC2EF" w14:textId="77777777" w:rsidR="00DE0F21" w:rsidRPr="00047C33" w:rsidRDefault="00000000">
      <w:pPr>
        <w:pStyle w:val="Compact"/>
        <w:numPr>
          <w:ilvl w:val="0"/>
          <w:numId w:val="4"/>
        </w:numPr>
      </w:pPr>
      <w:r w:rsidRPr="00047C33">
        <w:rPr>
          <w:b/>
          <w:bCs/>
        </w:rPr>
        <w:t>Kód</w:t>
      </w:r>
      <w:r w:rsidRPr="00047C33">
        <w:t>: Obsahuje zdrojový kód aplikace, obvykle v </w:t>
      </w:r>
      <w:proofErr w:type="spellStart"/>
      <w:r w:rsidRPr="00047C33">
        <w:t>průčincích</w:t>
      </w:r>
      <w:proofErr w:type="spellEnd"/>
      <w:r w:rsidRPr="00047C33">
        <w:t xml:space="preserve"> </w:t>
      </w:r>
      <w:proofErr w:type="spellStart"/>
      <w:r w:rsidRPr="00047C33">
        <w:t>java</w:t>
      </w:r>
      <w:proofErr w:type="spellEnd"/>
      <w:r w:rsidRPr="00047C33">
        <w:t xml:space="preserve"> nebo kotlin. Hlavní soubory jsou třídy, které definují chování aplikace.</w:t>
      </w:r>
    </w:p>
    <w:p w14:paraId="4DEF142E" w14:textId="77777777" w:rsidR="00DE0F21" w:rsidRPr="00047C33" w:rsidRDefault="00000000">
      <w:pPr>
        <w:pStyle w:val="Compact"/>
        <w:numPr>
          <w:ilvl w:val="0"/>
          <w:numId w:val="4"/>
        </w:numPr>
      </w:pPr>
      <w:r w:rsidRPr="00047C33">
        <w:rPr>
          <w:b/>
          <w:bCs/>
        </w:rPr>
        <w:t>Zdroje (</w:t>
      </w:r>
      <w:proofErr w:type="spellStart"/>
      <w:r w:rsidRPr="00047C33">
        <w:rPr>
          <w:b/>
          <w:bCs/>
        </w:rPr>
        <w:t>resources</w:t>
      </w:r>
      <w:proofErr w:type="spellEnd"/>
      <w:r w:rsidRPr="00047C33">
        <w:rPr>
          <w:b/>
          <w:bCs/>
        </w:rPr>
        <w:t>)</w:t>
      </w:r>
      <w:r w:rsidRPr="00047C33">
        <w:t>: Obsahuje soubory jako obrázky, rozložení, řetězce atd. Zdroje jsou uspořádány v </w:t>
      </w:r>
      <w:proofErr w:type="spellStart"/>
      <w:r w:rsidRPr="00047C33">
        <w:t>průčincích</w:t>
      </w:r>
      <w:proofErr w:type="spellEnd"/>
      <w:r w:rsidRPr="00047C33">
        <w:t xml:space="preserve"> jako například res/</w:t>
      </w:r>
      <w:proofErr w:type="spellStart"/>
      <w:r w:rsidRPr="00047C33">
        <w:t>drawable</w:t>
      </w:r>
      <w:proofErr w:type="spellEnd"/>
      <w:r w:rsidRPr="00047C33">
        <w:t>, res/layout, res/</w:t>
      </w:r>
      <w:proofErr w:type="spellStart"/>
      <w:r w:rsidRPr="00047C33">
        <w:t>values</w:t>
      </w:r>
      <w:proofErr w:type="spellEnd"/>
      <w:r w:rsidRPr="00047C33">
        <w:t xml:space="preserve"> atd.</w:t>
      </w:r>
    </w:p>
    <w:p w14:paraId="67E5FBE1" w14:textId="77777777" w:rsidR="00DE0F21" w:rsidRPr="00047C33" w:rsidRDefault="00000000">
      <w:pPr>
        <w:pStyle w:val="Compact"/>
        <w:numPr>
          <w:ilvl w:val="0"/>
          <w:numId w:val="4"/>
        </w:numPr>
      </w:pPr>
      <w:proofErr w:type="spellStart"/>
      <w:r w:rsidRPr="00047C33">
        <w:rPr>
          <w:b/>
          <w:bCs/>
        </w:rPr>
        <w:t>Gradle</w:t>
      </w:r>
      <w:proofErr w:type="spellEnd"/>
      <w:r w:rsidRPr="00047C33">
        <w:rPr>
          <w:b/>
          <w:bCs/>
        </w:rPr>
        <w:t xml:space="preserve"> build </w:t>
      </w:r>
      <w:proofErr w:type="spellStart"/>
      <w:r w:rsidRPr="00047C33">
        <w:rPr>
          <w:b/>
          <w:bCs/>
        </w:rPr>
        <w:t>toolkit</w:t>
      </w:r>
      <w:proofErr w:type="spellEnd"/>
      <w:r w:rsidRPr="00047C33">
        <w:t>: Nástroj pro automatizaci procesu sestavování, správu závislostí a konfiguraci projektu.</w:t>
      </w:r>
    </w:p>
    <w:p w14:paraId="7CFCD867" w14:textId="77777777" w:rsidR="00DE0F21" w:rsidRPr="00047C33" w:rsidRDefault="00000000">
      <w:pPr>
        <w:pStyle w:val="Heading4"/>
      </w:pPr>
      <w:bookmarkStart w:id="8" w:name="tvorba-ui"/>
      <w:bookmarkEnd w:id="7"/>
      <w:r w:rsidRPr="00047C33">
        <w:t>Tvorba UI</w:t>
      </w:r>
    </w:p>
    <w:p w14:paraId="0B06D651" w14:textId="77777777" w:rsidR="00DE0F21" w:rsidRPr="00047C33" w:rsidRDefault="00000000">
      <w:pPr>
        <w:pStyle w:val="FirstParagraph"/>
      </w:pPr>
      <w:r w:rsidRPr="00047C33">
        <w:t>Vytvoření uživatelského rozhraní (UI) v systému Android zahrnuje:</w:t>
      </w:r>
    </w:p>
    <w:p w14:paraId="20588E4F" w14:textId="77777777" w:rsidR="00DE0F21" w:rsidRPr="00047C33" w:rsidRDefault="00000000">
      <w:pPr>
        <w:pStyle w:val="Compact"/>
        <w:numPr>
          <w:ilvl w:val="0"/>
          <w:numId w:val="5"/>
        </w:numPr>
      </w:pPr>
      <w:r w:rsidRPr="00047C33">
        <w:rPr>
          <w:b/>
          <w:bCs/>
        </w:rPr>
        <w:t>XML</w:t>
      </w:r>
      <w:r w:rsidRPr="00047C33">
        <w:t>: Slouží k definování rozložení a vzhledu aplikace.</w:t>
      </w:r>
    </w:p>
    <w:p w14:paraId="00583EFA" w14:textId="77777777" w:rsidR="00DE0F21" w:rsidRPr="00047C33" w:rsidRDefault="00000000">
      <w:pPr>
        <w:pStyle w:val="Compact"/>
        <w:numPr>
          <w:ilvl w:val="0"/>
          <w:numId w:val="5"/>
        </w:numPr>
      </w:pPr>
      <w:proofErr w:type="spellStart"/>
      <w:r w:rsidRPr="00047C33">
        <w:rPr>
          <w:b/>
          <w:bCs/>
        </w:rPr>
        <w:t>LinearLayout</w:t>
      </w:r>
      <w:proofErr w:type="spellEnd"/>
      <w:r w:rsidRPr="00047C33">
        <w:t>: Uspořádá prvky do řádku nebo sloupce. Používá se pro jednoduché a pravidelné uspořádání prvků.</w:t>
      </w:r>
    </w:p>
    <w:p w14:paraId="54749ADE" w14:textId="77777777" w:rsidR="00DE0F21" w:rsidRPr="00047C33" w:rsidRDefault="00000000">
      <w:pPr>
        <w:pStyle w:val="Compact"/>
        <w:numPr>
          <w:ilvl w:val="0"/>
          <w:numId w:val="5"/>
        </w:numPr>
      </w:pPr>
      <w:proofErr w:type="spellStart"/>
      <w:r w:rsidRPr="00047C33">
        <w:rPr>
          <w:b/>
          <w:bCs/>
        </w:rPr>
        <w:t>RelativeLayout</w:t>
      </w:r>
      <w:proofErr w:type="spellEnd"/>
      <w:r w:rsidRPr="00047C33">
        <w:t>: Umožňuje relativní umístění prvků vůči sobě. Používá se při složitějším uspořádání prvků.</w:t>
      </w:r>
    </w:p>
    <w:p w14:paraId="18660A46" w14:textId="77777777" w:rsidR="00DE0F21" w:rsidRPr="00047C33" w:rsidRDefault="00000000">
      <w:pPr>
        <w:pStyle w:val="Compact"/>
        <w:numPr>
          <w:ilvl w:val="0"/>
          <w:numId w:val="5"/>
        </w:numPr>
      </w:pPr>
      <w:r w:rsidRPr="00047C33">
        <w:rPr>
          <w:b/>
          <w:bCs/>
        </w:rPr>
        <w:t>Styly</w:t>
      </w:r>
      <w:r w:rsidRPr="00047C33">
        <w:t>: Definují vzhled a styl prvků aplikace. Styly lze definovat v souboru res/</w:t>
      </w:r>
      <w:proofErr w:type="spellStart"/>
      <w:r w:rsidRPr="00047C33">
        <w:t>values</w:t>
      </w:r>
      <w:proofErr w:type="spellEnd"/>
      <w:r w:rsidRPr="00047C33">
        <w:t>/styles.xml.</w:t>
      </w:r>
    </w:p>
    <w:p w14:paraId="1DA4D634" w14:textId="77777777" w:rsidR="00DE0F21" w:rsidRPr="00047C33" w:rsidRDefault="00000000">
      <w:pPr>
        <w:pStyle w:val="Compact"/>
        <w:numPr>
          <w:ilvl w:val="0"/>
          <w:numId w:val="5"/>
        </w:numPr>
      </w:pPr>
      <w:proofErr w:type="spellStart"/>
      <w:r w:rsidRPr="00047C33">
        <w:rPr>
          <w:b/>
          <w:bCs/>
        </w:rPr>
        <w:t>Activity</w:t>
      </w:r>
      <w:proofErr w:type="spellEnd"/>
      <w:r w:rsidRPr="00047C33">
        <w:t>: Základní stavební prvek aplikace, kterým je jedna obrazovka s uživatelským rozhraním. Každá aktivita má svůj vlastní životní cyklus a může obsahovat více fragmentů.</w:t>
      </w:r>
    </w:p>
    <w:p w14:paraId="57BA5A43" w14:textId="77777777" w:rsidR="00DE0F21" w:rsidRPr="00047C33" w:rsidRDefault="00000000">
      <w:pPr>
        <w:pStyle w:val="Compact"/>
        <w:numPr>
          <w:ilvl w:val="0"/>
          <w:numId w:val="5"/>
        </w:numPr>
      </w:pPr>
      <w:r w:rsidRPr="00047C33">
        <w:rPr>
          <w:b/>
          <w:bCs/>
        </w:rPr>
        <w:t>Fragment</w:t>
      </w:r>
      <w:r w:rsidRPr="00047C33">
        <w:t>: Modulární část uživatelského rozhraní, kterou lze použít v rámci aktivity. Fragmenty umožňují flexibilní a opakovaně použitelné komponenty uživatelského rozhraní.</w:t>
      </w:r>
    </w:p>
    <w:p w14:paraId="2325A039" w14:textId="77777777" w:rsidR="00DE0F21" w:rsidRPr="00047C33" w:rsidRDefault="00000000">
      <w:pPr>
        <w:pStyle w:val="Compact"/>
        <w:numPr>
          <w:ilvl w:val="0"/>
          <w:numId w:val="5"/>
        </w:numPr>
      </w:pPr>
      <w:r w:rsidRPr="00047C33">
        <w:rPr>
          <w:b/>
          <w:bCs/>
        </w:rPr>
        <w:t>Změny konfigurace</w:t>
      </w:r>
      <w:r w:rsidRPr="00047C33">
        <w:t xml:space="preserve">: Odstraňování problémů souvisejících se změnami konfigurace, jako je například otáčení obrazovky. Možnosti zahrnují použití </w:t>
      </w:r>
      <w:proofErr w:type="spellStart"/>
      <w:r w:rsidRPr="00047C33">
        <w:t>ViewModel</w:t>
      </w:r>
      <w:proofErr w:type="spellEnd"/>
      <w:r w:rsidRPr="00047C33">
        <w:t xml:space="preserve"> na zachování údajů během změn konfigurace.</w:t>
      </w:r>
    </w:p>
    <w:p w14:paraId="7580630D" w14:textId="77777777" w:rsidR="00DE0F21" w:rsidRPr="00047C33" w:rsidRDefault="00000000">
      <w:pPr>
        <w:pStyle w:val="Compact"/>
        <w:numPr>
          <w:ilvl w:val="0"/>
          <w:numId w:val="5"/>
        </w:numPr>
      </w:pPr>
      <w:r w:rsidRPr="00047C33">
        <w:rPr>
          <w:b/>
          <w:bCs/>
        </w:rPr>
        <w:t>Optimalizace pro různá zařízení</w:t>
      </w:r>
      <w:r w:rsidRPr="00047C33">
        <w:t>: Použití různých rozložení, zdrojů obrázků a velikostí text</w:t>
      </w:r>
    </w:p>
    <w:p w14:paraId="5964DA57" w14:textId="77777777" w:rsidR="00DE0F21" w:rsidRPr="00047C33" w:rsidRDefault="00000000">
      <w:pPr>
        <w:pStyle w:val="FirstParagraph"/>
      </w:pPr>
      <w:r w:rsidRPr="00047C33">
        <w:t xml:space="preserve">u pro různé velikosti a rozlišení obrazovky. Responzivní design pomocí </w:t>
      </w:r>
      <w:proofErr w:type="spellStart"/>
      <w:r w:rsidRPr="00047C33">
        <w:t>ConstraintLayout</w:t>
      </w:r>
      <w:proofErr w:type="spellEnd"/>
      <w:r w:rsidRPr="00047C33">
        <w:t xml:space="preserve"> a dalších nástrojů.</w:t>
      </w:r>
    </w:p>
    <w:p w14:paraId="0D1915BF" w14:textId="77777777" w:rsidR="00DE0F21" w:rsidRPr="00047C33" w:rsidRDefault="00000000">
      <w:pPr>
        <w:pStyle w:val="Heading4"/>
      </w:pPr>
      <w:bookmarkStart w:id="9" w:name="životní-cyklus-aplikace"/>
      <w:bookmarkEnd w:id="8"/>
      <w:r w:rsidRPr="00047C33">
        <w:t>Životní cyklus aplikace</w:t>
      </w:r>
    </w:p>
    <w:p w14:paraId="16640792" w14:textId="77777777" w:rsidR="00DE0F21" w:rsidRPr="00047C33" w:rsidRDefault="00000000">
      <w:pPr>
        <w:pStyle w:val="FirstParagraph"/>
      </w:pPr>
      <w:proofErr w:type="spellStart"/>
      <w:r w:rsidRPr="00047C33">
        <w:rPr>
          <w:b/>
          <w:bCs/>
        </w:rPr>
        <w:t>Activity</w:t>
      </w:r>
      <w:proofErr w:type="spellEnd"/>
      <w:r w:rsidRPr="00047C33">
        <w:rPr>
          <w:b/>
          <w:bCs/>
        </w:rPr>
        <w:t xml:space="preserve"> </w:t>
      </w:r>
      <w:proofErr w:type="spellStart"/>
      <w:r w:rsidRPr="00047C33">
        <w:rPr>
          <w:b/>
          <w:bCs/>
        </w:rPr>
        <w:t>Lifecycle</w:t>
      </w:r>
      <w:proofErr w:type="spellEnd"/>
      <w:r w:rsidRPr="00047C33">
        <w:t>: Systém Android řídí životní cyklus aktivity prostřednictvím série stavů. Každý stav představuje určitou fázi života aktivity:</w:t>
      </w:r>
    </w:p>
    <w:p w14:paraId="168334F2" w14:textId="77777777" w:rsidR="00DE0F21" w:rsidRPr="00047C33" w:rsidRDefault="00000000">
      <w:pPr>
        <w:pStyle w:val="Compact"/>
        <w:numPr>
          <w:ilvl w:val="0"/>
          <w:numId w:val="6"/>
        </w:numPr>
      </w:pPr>
      <w:proofErr w:type="spellStart"/>
      <w:r w:rsidRPr="00047C33">
        <w:rPr>
          <w:b/>
          <w:bCs/>
        </w:rPr>
        <w:t>onCreate</w:t>
      </w:r>
      <w:proofErr w:type="spellEnd"/>
      <w:r w:rsidRPr="00047C33">
        <w:rPr>
          <w:b/>
          <w:bCs/>
        </w:rPr>
        <w:t>()</w:t>
      </w:r>
      <w:r w:rsidRPr="00047C33">
        <w:t>: Inicializace aktivity. Zde se obvykle nastavuje uživatelské rozhraní a inicializují se potřebné zdroje.</w:t>
      </w:r>
    </w:p>
    <w:p w14:paraId="4292F7A3" w14:textId="77777777" w:rsidR="00DE0F21" w:rsidRPr="00047C33" w:rsidRDefault="00000000">
      <w:pPr>
        <w:pStyle w:val="Compact"/>
        <w:numPr>
          <w:ilvl w:val="0"/>
          <w:numId w:val="6"/>
        </w:numPr>
      </w:pPr>
      <w:proofErr w:type="spellStart"/>
      <w:r w:rsidRPr="00047C33">
        <w:rPr>
          <w:b/>
          <w:bCs/>
        </w:rPr>
        <w:lastRenderedPageBreak/>
        <w:t>onStart</w:t>
      </w:r>
      <w:proofErr w:type="spellEnd"/>
      <w:r w:rsidRPr="00047C33">
        <w:rPr>
          <w:b/>
          <w:bCs/>
        </w:rPr>
        <w:t>()</w:t>
      </w:r>
      <w:r w:rsidRPr="00047C33">
        <w:t>: Aktivita se stává viditelnou pro uživatele, ale ještě není v popředí.</w:t>
      </w:r>
    </w:p>
    <w:p w14:paraId="1B330C3F" w14:textId="77777777" w:rsidR="00DE0F21" w:rsidRPr="00047C33" w:rsidRDefault="00000000">
      <w:pPr>
        <w:pStyle w:val="Compact"/>
        <w:numPr>
          <w:ilvl w:val="0"/>
          <w:numId w:val="6"/>
        </w:numPr>
      </w:pPr>
      <w:proofErr w:type="spellStart"/>
      <w:r w:rsidRPr="00047C33">
        <w:rPr>
          <w:b/>
          <w:bCs/>
        </w:rPr>
        <w:t>onResume</w:t>
      </w:r>
      <w:proofErr w:type="spellEnd"/>
      <w:r w:rsidRPr="00047C33">
        <w:rPr>
          <w:b/>
          <w:bCs/>
        </w:rPr>
        <w:t>()</w:t>
      </w:r>
      <w:r w:rsidRPr="00047C33">
        <w:t>: Aktivita se dostane do popředí a uživatel může interagovat.</w:t>
      </w:r>
    </w:p>
    <w:p w14:paraId="1069932C" w14:textId="77777777" w:rsidR="00DE0F21" w:rsidRPr="00047C33" w:rsidRDefault="00000000">
      <w:pPr>
        <w:pStyle w:val="Compact"/>
        <w:numPr>
          <w:ilvl w:val="0"/>
          <w:numId w:val="6"/>
        </w:numPr>
      </w:pPr>
      <w:proofErr w:type="spellStart"/>
      <w:r w:rsidRPr="00047C33">
        <w:rPr>
          <w:b/>
          <w:bCs/>
        </w:rPr>
        <w:t>onPause</w:t>
      </w:r>
      <w:proofErr w:type="spellEnd"/>
      <w:r w:rsidRPr="00047C33">
        <w:rPr>
          <w:b/>
          <w:bCs/>
        </w:rPr>
        <w:t>()</w:t>
      </w:r>
      <w:r w:rsidRPr="00047C33">
        <w:t>: Aktivita ztrácí fokus, ale je stále viditelná. Zde se obvykle ukládají změny, které by měly být trvalé.</w:t>
      </w:r>
    </w:p>
    <w:p w14:paraId="3D3FC0FF" w14:textId="77777777" w:rsidR="00DE0F21" w:rsidRPr="00047C33" w:rsidRDefault="00000000">
      <w:pPr>
        <w:pStyle w:val="Compact"/>
        <w:numPr>
          <w:ilvl w:val="0"/>
          <w:numId w:val="6"/>
        </w:numPr>
      </w:pPr>
      <w:proofErr w:type="spellStart"/>
      <w:r w:rsidRPr="00047C33">
        <w:rPr>
          <w:b/>
          <w:bCs/>
        </w:rPr>
        <w:t>onStop</w:t>
      </w:r>
      <w:proofErr w:type="spellEnd"/>
      <w:r w:rsidRPr="00047C33">
        <w:rPr>
          <w:b/>
          <w:bCs/>
        </w:rPr>
        <w:t>()</w:t>
      </w:r>
      <w:r w:rsidRPr="00047C33">
        <w:t>: Aktivita není viditelná. Systém může uvolnit zdroje.</w:t>
      </w:r>
    </w:p>
    <w:p w14:paraId="51DBD173" w14:textId="77777777" w:rsidR="00DE0F21" w:rsidRPr="00047C33" w:rsidRDefault="00000000">
      <w:pPr>
        <w:pStyle w:val="Compact"/>
        <w:numPr>
          <w:ilvl w:val="0"/>
          <w:numId w:val="6"/>
        </w:numPr>
      </w:pPr>
      <w:proofErr w:type="spellStart"/>
      <w:r w:rsidRPr="00047C33">
        <w:rPr>
          <w:b/>
          <w:bCs/>
        </w:rPr>
        <w:t>onDestroy</w:t>
      </w:r>
      <w:proofErr w:type="spellEnd"/>
      <w:r w:rsidRPr="00047C33">
        <w:rPr>
          <w:b/>
          <w:bCs/>
        </w:rPr>
        <w:t>()</w:t>
      </w:r>
      <w:r w:rsidRPr="00047C33">
        <w:t>: Aktivita je zničena. Zde se uvolní všechny zbývající zdroje.</w:t>
      </w:r>
    </w:p>
    <w:p w14:paraId="78FF084F" w14:textId="77777777" w:rsidR="00DE0F21" w:rsidRPr="00047C33" w:rsidRDefault="00000000">
      <w:pPr>
        <w:pStyle w:val="Heading4"/>
      </w:pPr>
      <w:bookmarkStart w:id="10" w:name="komunikace-mezi-aktivitami"/>
      <w:bookmarkEnd w:id="9"/>
      <w:r w:rsidRPr="00047C33">
        <w:t>Komunikace mezi aktivitami</w:t>
      </w:r>
    </w:p>
    <w:p w14:paraId="6AEEAF3D" w14:textId="77777777" w:rsidR="00DE0F21" w:rsidRPr="00047C33" w:rsidRDefault="00000000">
      <w:pPr>
        <w:pStyle w:val="Compact"/>
        <w:numPr>
          <w:ilvl w:val="0"/>
          <w:numId w:val="7"/>
        </w:numPr>
      </w:pPr>
      <w:proofErr w:type="spellStart"/>
      <w:r w:rsidRPr="00047C33">
        <w:rPr>
          <w:b/>
          <w:bCs/>
        </w:rPr>
        <w:t>Intent</w:t>
      </w:r>
      <w:proofErr w:type="spellEnd"/>
      <w:r w:rsidRPr="00047C33">
        <w:rPr>
          <w:b/>
          <w:bCs/>
        </w:rPr>
        <w:t xml:space="preserve"> (Záměr)</w:t>
      </w:r>
      <w:r w:rsidRPr="00047C33">
        <w:t>: Mechanismus pro zahájení nových činností nebo komunikaci mezi činnostmi. Záměry mohou být explicitní (zaměřené na konkrétní činnost) nebo implicitní (se všeobecným záměrem, který může být naplněn více aplikacemi).</w:t>
      </w:r>
    </w:p>
    <w:p w14:paraId="61C5B0C4" w14:textId="77777777" w:rsidR="00DE0F21" w:rsidRPr="00047C33" w:rsidRDefault="00000000">
      <w:pPr>
        <w:pStyle w:val="Compact"/>
        <w:numPr>
          <w:ilvl w:val="0"/>
          <w:numId w:val="7"/>
        </w:numPr>
      </w:pPr>
      <w:proofErr w:type="spellStart"/>
      <w:r w:rsidRPr="00047C33">
        <w:rPr>
          <w:b/>
          <w:bCs/>
        </w:rPr>
        <w:t>BroadcastReceiver</w:t>
      </w:r>
      <w:proofErr w:type="spellEnd"/>
      <w:r w:rsidRPr="00047C33">
        <w:t>: Komponent pro příjem a zpracování globálního vysílání. Vysílání mohou být systémová (např. změna stavu baterie) nebo definovaná aplikací.</w:t>
      </w:r>
    </w:p>
    <w:p w14:paraId="781B47E9" w14:textId="77777777" w:rsidR="00DE0F21" w:rsidRPr="00047C33" w:rsidRDefault="00000000">
      <w:pPr>
        <w:pStyle w:val="Heading4"/>
      </w:pPr>
      <w:bookmarkStart w:id="11" w:name="interakce-s-uživateli"/>
      <w:bookmarkEnd w:id="10"/>
      <w:r w:rsidRPr="00047C33">
        <w:t>Interakce s uživateli</w:t>
      </w:r>
    </w:p>
    <w:p w14:paraId="49A2A763" w14:textId="77777777" w:rsidR="00DE0F21" w:rsidRPr="00047C33" w:rsidRDefault="00000000">
      <w:pPr>
        <w:pStyle w:val="Compact"/>
        <w:numPr>
          <w:ilvl w:val="0"/>
          <w:numId w:val="8"/>
        </w:numPr>
      </w:pPr>
      <w:r w:rsidRPr="00047C33">
        <w:rPr>
          <w:b/>
          <w:bCs/>
        </w:rPr>
        <w:t>Notifikace</w:t>
      </w:r>
      <w:r w:rsidRPr="00047C33">
        <w:t>: Informují uživatele o událostech mimo aplikaci. Zobrazují se v oznamovací liště. Systém Android poskytuje rozhraní API oznámení na vytváření a správu oznámení.</w:t>
      </w:r>
    </w:p>
    <w:p w14:paraId="7FFC509C" w14:textId="77777777" w:rsidR="00DE0F21" w:rsidRPr="00047C33" w:rsidRDefault="00000000">
      <w:pPr>
        <w:pStyle w:val="Compact"/>
        <w:numPr>
          <w:ilvl w:val="0"/>
          <w:numId w:val="8"/>
        </w:numPr>
      </w:pPr>
      <w:r w:rsidRPr="00047C33">
        <w:rPr>
          <w:b/>
          <w:bCs/>
        </w:rPr>
        <w:t>Toast zprávy</w:t>
      </w:r>
      <w:r w:rsidRPr="00047C33">
        <w:t xml:space="preserve">: Krátké zprávy, které se uživateli zobrazí na krátký čas. </w:t>
      </w:r>
      <w:proofErr w:type="spellStart"/>
      <w:r w:rsidRPr="00047C33">
        <w:t>Neprerušují</w:t>
      </w:r>
      <w:proofErr w:type="spellEnd"/>
      <w:r w:rsidRPr="00047C33">
        <w:t xml:space="preserve"> aktuální činnost uživatele.</w:t>
      </w:r>
    </w:p>
    <w:p w14:paraId="0DAD7419" w14:textId="77777777" w:rsidR="00DE0F21" w:rsidRPr="00047C33" w:rsidRDefault="00000000">
      <w:pPr>
        <w:pStyle w:val="Compact"/>
        <w:numPr>
          <w:ilvl w:val="0"/>
          <w:numId w:val="8"/>
        </w:numPr>
      </w:pPr>
      <w:proofErr w:type="spellStart"/>
      <w:r w:rsidRPr="00047C33">
        <w:rPr>
          <w:b/>
          <w:bCs/>
        </w:rPr>
        <w:t>SnackBar</w:t>
      </w:r>
      <w:proofErr w:type="spellEnd"/>
      <w:r w:rsidRPr="00047C33">
        <w:t>: Rozšířená verze toastových zpráv s možností akce. Zobrazuje se ve spodní části obrazovky.</w:t>
      </w:r>
    </w:p>
    <w:p w14:paraId="524BADA3" w14:textId="77777777" w:rsidR="00DE0F21" w:rsidRPr="00047C33" w:rsidRDefault="00000000">
      <w:pPr>
        <w:pStyle w:val="Compact"/>
        <w:numPr>
          <w:ilvl w:val="0"/>
          <w:numId w:val="8"/>
        </w:numPr>
      </w:pPr>
      <w:r w:rsidRPr="00047C33">
        <w:rPr>
          <w:b/>
          <w:bCs/>
        </w:rPr>
        <w:t>Dialogy</w:t>
      </w:r>
      <w:r w:rsidRPr="00047C33">
        <w:t xml:space="preserve">: Okna, která vyžadují interakci uživatele, jako například </w:t>
      </w:r>
      <w:proofErr w:type="spellStart"/>
      <w:r w:rsidRPr="00047C33">
        <w:t>AlertDialog</w:t>
      </w:r>
      <w:proofErr w:type="spellEnd"/>
      <w:r w:rsidRPr="00047C33">
        <w:t xml:space="preserve"> pro potvrzování akcí.</w:t>
      </w:r>
    </w:p>
    <w:p w14:paraId="3C5115CA" w14:textId="77777777" w:rsidR="00DE0F21" w:rsidRPr="00047C33" w:rsidRDefault="00000000">
      <w:pPr>
        <w:pStyle w:val="Heading4"/>
      </w:pPr>
      <w:bookmarkStart w:id="12" w:name="trvalá-data-v-aplikaci"/>
      <w:bookmarkEnd w:id="11"/>
      <w:r w:rsidRPr="00047C33">
        <w:t>Trvalá data v aplikaci</w:t>
      </w:r>
    </w:p>
    <w:p w14:paraId="0DBDBC7B" w14:textId="77777777" w:rsidR="00DE0F21" w:rsidRPr="00047C33" w:rsidRDefault="00000000">
      <w:pPr>
        <w:pStyle w:val="Compact"/>
        <w:numPr>
          <w:ilvl w:val="0"/>
          <w:numId w:val="9"/>
        </w:numPr>
      </w:pPr>
      <w:proofErr w:type="spellStart"/>
      <w:r w:rsidRPr="00047C33">
        <w:rPr>
          <w:b/>
          <w:bCs/>
        </w:rPr>
        <w:t>SharedPreferences</w:t>
      </w:r>
      <w:proofErr w:type="spellEnd"/>
      <w:r w:rsidRPr="00047C33">
        <w:t>: Ukládání jednoduchých dvojic klíč-hodnota údajů. Slouží pro ukládání nastavení a jednoduchých údajů.</w:t>
      </w:r>
    </w:p>
    <w:p w14:paraId="42F462D8" w14:textId="77777777" w:rsidR="00DE0F21" w:rsidRPr="00047C33" w:rsidRDefault="00000000">
      <w:pPr>
        <w:pStyle w:val="Compact"/>
        <w:numPr>
          <w:ilvl w:val="0"/>
          <w:numId w:val="9"/>
        </w:numPr>
      </w:pPr>
      <w:r w:rsidRPr="00047C33">
        <w:rPr>
          <w:b/>
          <w:bCs/>
        </w:rPr>
        <w:t>Databáze SQLite</w:t>
      </w:r>
      <w:r w:rsidRPr="00047C33">
        <w:t>: Relační systém správy databází pro komplexnější ukládání údajů.</w:t>
      </w:r>
    </w:p>
    <w:p w14:paraId="3480E018" w14:textId="77777777" w:rsidR="00DE0F21" w:rsidRPr="00047C33" w:rsidRDefault="00000000">
      <w:pPr>
        <w:pStyle w:val="Compact"/>
        <w:numPr>
          <w:ilvl w:val="0"/>
          <w:numId w:val="9"/>
        </w:numPr>
      </w:pPr>
      <w:r w:rsidRPr="00047C33">
        <w:rPr>
          <w:b/>
          <w:bCs/>
        </w:rPr>
        <w:t>Správa souborů</w:t>
      </w:r>
      <w:r w:rsidRPr="00047C33">
        <w:t>: Ukládání a čtení údajů z interní nebo externí paměti zařízení.</w:t>
      </w:r>
    </w:p>
    <w:p w14:paraId="4F21DA93" w14:textId="77777777" w:rsidR="00DE0F21" w:rsidRPr="00047C33" w:rsidRDefault="00000000">
      <w:pPr>
        <w:pStyle w:val="Heading4"/>
      </w:pPr>
      <w:bookmarkStart w:id="13" w:name="práce-na-pozadí"/>
      <w:bookmarkEnd w:id="12"/>
      <w:r w:rsidRPr="00047C33">
        <w:t>Práce na pozadí</w:t>
      </w:r>
    </w:p>
    <w:p w14:paraId="60CB1BC8" w14:textId="77777777" w:rsidR="00DE0F21" w:rsidRPr="00047C33" w:rsidRDefault="00000000">
      <w:pPr>
        <w:pStyle w:val="Compact"/>
        <w:numPr>
          <w:ilvl w:val="0"/>
          <w:numId w:val="10"/>
        </w:numPr>
      </w:pPr>
      <w:proofErr w:type="spellStart"/>
      <w:r w:rsidRPr="00047C33">
        <w:rPr>
          <w:b/>
          <w:bCs/>
        </w:rPr>
        <w:t>Threads</w:t>
      </w:r>
      <w:proofErr w:type="spellEnd"/>
      <w:r w:rsidRPr="00047C33">
        <w:t xml:space="preserve">: </w:t>
      </w:r>
      <w:proofErr w:type="spellStart"/>
      <w:r w:rsidRPr="00047C33">
        <w:t>Nízkoúrovňový</w:t>
      </w:r>
      <w:proofErr w:type="spellEnd"/>
      <w:r w:rsidRPr="00047C33">
        <w:t xml:space="preserve"> mechanismus pro spouštění kódu na pozadí.</w:t>
      </w:r>
    </w:p>
    <w:p w14:paraId="6AF5B473" w14:textId="77777777" w:rsidR="00DE0F21" w:rsidRPr="00047C33" w:rsidRDefault="00000000">
      <w:pPr>
        <w:pStyle w:val="Compact"/>
        <w:numPr>
          <w:ilvl w:val="0"/>
          <w:numId w:val="10"/>
        </w:numPr>
      </w:pPr>
      <w:proofErr w:type="spellStart"/>
      <w:r w:rsidRPr="00047C33">
        <w:rPr>
          <w:b/>
          <w:bCs/>
        </w:rPr>
        <w:t>AsyncTask</w:t>
      </w:r>
      <w:proofErr w:type="spellEnd"/>
      <w:r w:rsidRPr="00047C33">
        <w:t>: Jednodušší API pro spouštění úloh na pozadí a aktualizaci uživatelského rozhraní.</w:t>
      </w:r>
    </w:p>
    <w:p w14:paraId="6F189616" w14:textId="77777777" w:rsidR="00DE0F21" w:rsidRPr="00047C33" w:rsidRDefault="00000000">
      <w:pPr>
        <w:pStyle w:val="Compact"/>
        <w:numPr>
          <w:ilvl w:val="0"/>
          <w:numId w:val="10"/>
        </w:numPr>
      </w:pPr>
      <w:proofErr w:type="spellStart"/>
      <w:r w:rsidRPr="00047C33">
        <w:rPr>
          <w:b/>
          <w:bCs/>
        </w:rPr>
        <w:t>Services</w:t>
      </w:r>
      <w:proofErr w:type="spellEnd"/>
      <w:r w:rsidRPr="00047C33">
        <w:t>: Komponenty pro dlouhodobé úlohy na pozadí, které nemají přímou interakci s uživatelem.</w:t>
      </w:r>
    </w:p>
    <w:p w14:paraId="1D42C301" w14:textId="77777777" w:rsidR="00DE0F21" w:rsidRPr="00047C33" w:rsidRDefault="00000000">
      <w:pPr>
        <w:pStyle w:val="Heading4"/>
      </w:pPr>
      <w:bookmarkStart w:id="14" w:name="android-design-guidelines"/>
      <w:bookmarkEnd w:id="13"/>
      <w:r w:rsidRPr="00047C33">
        <w:t xml:space="preserve">Android Design </w:t>
      </w:r>
      <w:proofErr w:type="spellStart"/>
      <w:r w:rsidRPr="00047C33">
        <w:t>Guidelines</w:t>
      </w:r>
      <w:proofErr w:type="spellEnd"/>
    </w:p>
    <w:p w14:paraId="253FBE54" w14:textId="77777777" w:rsidR="00DE0F21" w:rsidRPr="00047C33" w:rsidRDefault="00000000">
      <w:pPr>
        <w:pStyle w:val="FirstParagraph"/>
      </w:pPr>
      <w:r w:rsidRPr="00047C33">
        <w:rPr>
          <w:b/>
          <w:bCs/>
        </w:rPr>
        <w:t>Dokumentace</w:t>
      </w:r>
      <w:r w:rsidRPr="00047C33">
        <w:t xml:space="preserve">: Oficiální dokumentace k systému Android obsahuje pokyny pro navrhování aplikací podle zásad </w:t>
      </w:r>
      <w:proofErr w:type="spellStart"/>
      <w:r w:rsidRPr="00047C33">
        <w:t>Material</w:t>
      </w:r>
      <w:proofErr w:type="spellEnd"/>
      <w:r w:rsidRPr="00047C33">
        <w:t xml:space="preserve"> Designu. Navrženo tak, aby poskytovalo konzistentní uživatelské prostředí napříč zařízeními a platformami.</w:t>
      </w:r>
    </w:p>
    <w:p w14:paraId="19756280" w14:textId="77777777" w:rsidR="00DE0F21" w:rsidRPr="00047C33" w:rsidRDefault="00000000">
      <w:pPr>
        <w:pStyle w:val="BodyText"/>
      </w:pPr>
      <w:r w:rsidRPr="00047C33">
        <w:rPr>
          <w:b/>
          <w:bCs/>
        </w:rPr>
        <w:lastRenderedPageBreak/>
        <w:t>Optimalizace</w:t>
      </w:r>
      <w:r w:rsidRPr="00047C33">
        <w:t xml:space="preserve">: </w:t>
      </w:r>
      <w:proofErr w:type="spellStart"/>
      <w:r w:rsidRPr="00047C33">
        <w:t>Osvedčené</w:t>
      </w:r>
      <w:proofErr w:type="spellEnd"/>
      <w:r w:rsidRPr="00047C33">
        <w:t xml:space="preserve"> postupy pro efektivní kódování, výkon a uživatelskou zkušenost. Efektivní využívání paměti a procesoru. Minimalizace spotřeby baterie. Optimalizace uživatelského rozhraní pro různé velikosti obrazovky.</w:t>
      </w:r>
    </w:p>
    <w:p w14:paraId="47509500" w14:textId="77777777" w:rsidR="00DE0F21" w:rsidRPr="00047C33" w:rsidRDefault="00000000">
      <w:pPr>
        <w:pStyle w:val="BodyText"/>
      </w:pPr>
      <w:r w:rsidRPr="00047C33">
        <w:rPr>
          <w:b/>
          <w:bCs/>
        </w:rPr>
        <w:t>Používání knihoven</w:t>
      </w:r>
      <w:r w:rsidRPr="00047C33">
        <w:t xml:space="preserve">: Populární knihovny jako </w:t>
      </w:r>
      <w:proofErr w:type="spellStart"/>
      <w:r w:rsidRPr="00047C33">
        <w:t>Retrofit</w:t>
      </w:r>
      <w:proofErr w:type="spellEnd"/>
      <w:r w:rsidRPr="00047C33">
        <w:t xml:space="preserve"> (pro HTTP požadavky), </w:t>
      </w:r>
      <w:proofErr w:type="spellStart"/>
      <w:r w:rsidRPr="00047C33">
        <w:t>Glide</w:t>
      </w:r>
      <w:proofErr w:type="spellEnd"/>
      <w:r w:rsidRPr="00047C33">
        <w:t xml:space="preserve"> (pro práci s obrázky) a </w:t>
      </w:r>
      <w:proofErr w:type="spellStart"/>
      <w:r w:rsidRPr="00047C33">
        <w:t>Room</w:t>
      </w:r>
      <w:proofErr w:type="spellEnd"/>
      <w:r w:rsidRPr="00047C33">
        <w:t xml:space="preserve"> (pro práci s databázemi). - </w:t>
      </w:r>
      <w:proofErr w:type="spellStart"/>
      <w:r w:rsidRPr="00047C33">
        <w:rPr>
          <w:b/>
          <w:bCs/>
        </w:rPr>
        <w:t>Retrofit</w:t>
      </w:r>
      <w:proofErr w:type="spellEnd"/>
      <w:r w:rsidRPr="00047C33">
        <w:t xml:space="preserve">: Knihovna pro jednoduchou komunikaci s rozhraním REST API. - </w:t>
      </w:r>
      <w:proofErr w:type="spellStart"/>
      <w:r w:rsidRPr="00047C33">
        <w:rPr>
          <w:b/>
          <w:bCs/>
        </w:rPr>
        <w:t>Glide</w:t>
      </w:r>
      <w:proofErr w:type="spellEnd"/>
      <w:r w:rsidRPr="00047C33">
        <w:t xml:space="preserve">: Knihovna pro efektivní vyhledávání a zpracování obrázků. - </w:t>
      </w:r>
      <w:proofErr w:type="spellStart"/>
      <w:r w:rsidRPr="00047C33">
        <w:rPr>
          <w:b/>
          <w:bCs/>
        </w:rPr>
        <w:t>Room</w:t>
      </w:r>
      <w:proofErr w:type="spellEnd"/>
      <w:r w:rsidRPr="00047C33">
        <w:t>: Abstrakce nad databází SQLite pro jednodušší správu databázových operací.</w:t>
      </w:r>
    </w:p>
    <w:p w14:paraId="79710C4B" w14:textId="77777777" w:rsidR="00DE0F21" w:rsidRPr="00047C33" w:rsidRDefault="00000000">
      <w:pPr>
        <w:pStyle w:val="Heading4"/>
      </w:pPr>
      <w:bookmarkStart w:id="15" w:name="X5851c47317e817d74acc641d49171aae81aee30"/>
      <w:bookmarkEnd w:id="14"/>
      <w:r w:rsidRPr="00047C33">
        <w:t>Komunikace se senzory (WIFI, BT, GPS, GSM, kompas, gyroskop, akcelerometr)</w:t>
      </w:r>
    </w:p>
    <w:p w14:paraId="00F19DA6" w14:textId="77777777" w:rsidR="00DE0F21" w:rsidRPr="00047C33" w:rsidRDefault="00000000">
      <w:pPr>
        <w:pStyle w:val="FirstParagraph"/>
      </w:pPr>
      <w:r w:rsidRPr="00047C33">
        <w:t>Systém Android poskytuje rozhraní API pro komunikaci se snímači, která aplikacím umožňují přístup k údajům z různých snímačů:</w:t>
      </w:r>
    </w:p>
    <w:p w14:paraId="50399B48" w14:textId="77777777" w:rsidR="00DE0F21" w:rsidRPr="00047C33" w:rsidRDefault="00000000">
      <w:pPr>
        <w:pStyle w:val="Compact"/>
        <w:numPr>
          <w:ilvl w:val="0"/>
          <w:numId w:val="11"/>
        </w:numPr>
      </w:pPr>
      <w:r w:rsidRPr="00047C33">
        <w:rPr>
          <w:b/>
          <w:bCs/>
        </w:rPr>
        <w:t>WIFI</w:t>
      </w:r>
      <w:r w:rsidRPr="00047C33">
        <w:t>: API pro správu připojení k bezdrátovým sítím, skenování dostupných sítí a správu připojení.</w:t>
      </w:r>
    </w:p>
    <w:p w14:paraId="4D06F8EA" w14:textId="77777777" w:rsidR="00DE0F21" w:rsidRPr="00047C33" w:rsidRDefault="00000000">
      <w:pPr>
        <w:pStyle w:val="Compact"/>
        <w:numPr>
          <w:ilvl w:val="0"/>
          <w:numId w:val="11"/>
        </w:numPr>
      </w:pPr>
      <w:r w:rsidRPr="00047C33">
        <w:rPr>
          <w:b/>
          <w:bCs/>
        </w:rPr>
        <w:t>Bluetooth (BT)</w:t>
      </w:r>
      <w:r w:rsidRPr="00047C33">
        <w:t xml:space="preserve">: API pro komunikaci s jinými zařízeními prostřednictvím Bluetooth včetně klasického Bluetooth a Bluetooth </w:t>
      </w:r>
      <w:proofErr w:type="spellStart"/>
      <w:r w:rsidRPr="00047C33">
        <w:t>Low</w:t>
      </w:r>
      <w:proofErr w:type="spellEnd"/>
      <w:r w:rsidRPr="00047C33">
        <w:t xml:space="preserve"> </w:t>
      </w:r>
      <w:proofErr w:type="spellStart"/>
      <w:r w:rsidRPr="00047C33">
        <w:t>Energy</w:t>
      </w:r>
      <w:proofErr w:type="spellEnd"/>
      <w:r w:rsidRPr="00047C33">
        <w:t xml:space="preserve"> (BLE).</w:t>
      </w:r>
    </w:p>
    <w:p w14:paraId="1F88138F" w14:textId="77777777" w:rsidR="00DE0F21" w:rsidRPr="00047C33" w:rsidRDefault="00000000">
      <w:pPr>
        <w:pStyle w:val="Compact"/>
        <w:numPr>
          <w:ilvl w:val="0"/>
          <w:numId w:val="11"/>
        </w:numPr>
      </w:pPr>
      <w:r w:rsidRPr="00047C33">
        <w:rPr>
          <w:b/>
          <w:bCs/>
        </w:rPr>
        <w:t>GPS</w:t>
      </w:r>
      <w:r w:rsidRPr="00047C33">
        <w:t>: API pro získávání aktuální polohy zařízení pomocí satelitů, sledování polohy a další funkce související s polohou.</w:t>
      </w:r>
    </w:p>
    <w:p w14:paraId="426313AA" w14:textId="77777777" w:rsidR="00DE0F21" w:rsidRPr="00047C33" w:rsidRDefault="00000000">
      <w:pPr>
        <w:pStyle w:val="Compact"/>
        <w:numPr>
          <w:ilvl w:val="0"/>
          <w:numId w:val="11"/>
        </w:numPr>
      </w:pPr>
      <w:r w:rsidRPr="00047C33">
        <w:rPr>
          <w:b/>
          <w:bCs/>
        </w:rPr>
        <w:t>GSM</w:t>
      </w:r>
      <w:r w:rsidRPr="00047C33">
        <w:t>: API pro správu mobilních sítí, telefonních hovorů, SMS a dalších funkcí souvisejících s mobilní komunikací.</w:t>
      </w:r>
    </w:p>
    <w:p w14:paraId="6DF63BDE" w14:textId="77777777" w:rsidR="00DE0F21" w:rsidRPr="00047C33" w:rsidRDefault="00000000">
      <w:pPr>
        <w:pStyle w:val="Compact"/>
        <w:numPr>
          <w:ilvl w:val="0"/>
          <w:numId w:val="11"/>
        </w:numPr>
      </w:pPr>
      <w:r w:rsidRPr="00047C33">
        <w:rPr>
          <w:b/>
          <w:bCs/>
        </w:rPr>
        <w:t>Kompas</w:t>
      </w:r>
      <w:r w:rsidRPr="00047C33">
        <w:t>: Rozhraní API pro přístup k magnetometru zařízení s cílem určit jeho směr vzhledem k magnetickému poli Země.</w:t>
      </w:r>
    </w:p>
    <w:p w14:paraId="1A63AF0F" w14:textId="77777777" w:rsidR="00DE0F21" w:rsidRPr="00047C33" w:rsidRDefault="00000000">
      <w:pPr>
        <w:pStyle w:val="Compact"/>
        <w:numPr>
          <w:ilvl w:val="0"/>
          <w:numId w:val="11"/>
        </w:numPr>
      </w:pPr>
      <w:r w:rsidRPr="00047C33">
        <w:rPr>
          <w:b/>
          <w:bCs/>
        </w:rPr>
        <w:t>Gyroskop</w:t>
      </w:r>
      <w:r w:rsidRPr="00047C33">
        <w:t>: API pro přístup k gyroskopu zařízení, který měří orientaci a úhlovou rychlost.</w:t>
      </w:r>
    </w:p>
    <w:p w14:paraId="7D3F8C37" w14:textId="77777777" w:rsidR="00DE0F21" w:rsidRPr="00047C33" w:rsidRDefault="00000000">
      <w:pPr>
        <w:pStyle w:val="Compact"/>
        <w:numPr>
          <w:ilvl w:val="0"/>
          <w:numId w:val="11"/>
        </w:numPr>
      </w:pPr>
      <w:r w:rsidRPr="00047C33">
        <w:rPr>
          <w:b/>
          <w:bCs/>
        </w:rPr>
        <w:t>Akcelerometr</w:t>
      </w:r>
      <w:r w:rsidRPr="00047C33">
        <w:t>: API pro přístup k akcelerometru zařízení, který měří zrychlení a dokáže zjišťovat pohyb a otřesy.</w:t>
      </w:r>
    </w:p>
    <w:p w14:paraId="09F31BE9" w14:textId="77777777" w:rsidR="00DE0F21" w:rsidRPr="00047C33" w:rsidRDefault="00000000">
      <w:pPr>
        <w:pStyle w:val="Heading4"/>
      </w:pPr>
      <w:bookmarkStart w:id="16" w:name="sdílení-údajů-mezi-aplikacemiservermi"/>
      <w:bookmarkEnd w:id="15"/>
      <w:r w:rsidRPr="00047C33">
        <w:t>Sdílení údajů mezi aplikacemi/</w:t>
      </w:r>
      <w:proofErr w:type="spellStart"/>
      <w:r w:rsidRPr="00047C33">
        <w:t>servermi</w:t>
      </w:r>
      <w:proofErr w:type="spellEnd"/>
    </w:p>
    <w:p w14:paraId="4E826BEC" w14:textId="77777777" w:rsidR="00DE0F21" w:rsidRPr="00047C33" w:rsidRDefault="00000000">
      <w:pPr>
        <w:pStyle w:val="Compact"/>
        <w:numPr>
          <w:ilvl w:val="0"/>
          <w:numId w:val="12"/>
        </w:numPr>
      </w:pPr>
      <w:proofErr w:type="spellStart"/>
      <w:r w:rsidRPr="00047C33">
        <w:rPr>
          <w:b/>
          <w:bCs/>
        </w:rPr>
        <w:t>Content</w:t>
      </w:r>
      <w:proofErr w:type="spellEnd"/>
      <w:r w:rsidRPr="00047C33">
        <w:rPr>
          <w:b/>
          <w:bCs/>
        </w:rPr>
        <w:t xml:space="preserve"> </w:t>
      </w:r>
      <w:proofErr w:type="spellStart"/>
      <w:r w:rsidRPr="00047C33">
        <w:rPr>
          <w:b/>
          <w:bCs/>
        </w:rPr>
        <w:t>providers</w:t>
      </w:r>
      <w:proofErr w:type="spellEnd"/>
      <w:r w:rsidRPr="00047C33">
        <w:t>: Umožňují aplikacím sdílet údaje s jinými aplikacemi. Poskytují standardizované rozhraní pro přístup k údajům jako jsou kontakty, média a další.</w:t>
      </w:r>
    </w:p>
    <w:p w14:paraId="7C731200" w14:textId="77777777" w:rsidR="00DE0F21" w:rsidRPr="00047C33" w:rsidRDefault="00000000">
      <w:pPr>
        <w:pStyle w:val="Compact"/>
        <w:numPr>
          <w:ilvl w:val="0"/>
          <w:numId w:val="12"/>
        </w:numPr>
      </w:pPr>
      <w:proofErr w:type="spellStart"/>
      <w:r w:rsidRPr="00047C33">
        <w:rPr>
          <w:b/>
          <w:bCs/>
        </w:rPr>
        <w:t>SyncAdapter</w:t>
      </w:r>
      <w:proofErr w:type="spellEnd"/>
      <w:r w:rsidRPr="00047C33">
        <w:t>: Mechanismus pro synchronizaci údajů mezi zařízeními a servery. Umožňuje automatizovanou a efektivní synchronizaci údajů.</w:t>
      </w:r>
    </w:p>
    <w:p w14:paraId="65867EF6" w14:textId="77777777" w:rsidR="00DE0F21" w:rsidRPr="00047C33" w:rsidRDefault="00000000">
      <w:pPr>
        <w:pStyle w:val="Compact"/>
        <w:numPr>
          <w:ilvl w:val="0"/>
          <w:numId w:val="12"/>
        </w:numPr>
      </w:pPr>
      <w:r w:rsidRPr="00047C33">
        <w:rPr>
          <w:b/>
          <w:bCs/>
        </w:rPr>
        <w:t>REST API</w:t>
      </w:r>
      <w:r w:rsidRPr="00047C33">
        <w:t>: Rozhraní pro komunikaci mezi klientem a serverem pomocí požadavků HTTP. Používá se pro přenos údajů mezi aplikacemi a servery.</w:t>
      </w:r>
    </w:p>
    <w:p w14:paraId="73C19209" w14:textId="77777777" w:rsidR="00DE0F21" w:rsidRPr="00047C33" w:rsidRDefault="00000000">
      <w:pPr>
        <w:pStyle w:val="Heading4"/>
      </w:pPr>
      <w:bookmarkStart w:id="17" w:name="Xccc12605144868bfb8fd513c5387169fb2eebf4"/>
      <w:bookmarkEnd w:id="16"/>
      <w:r w:rsidRPr="00047C33">
        <w:t>Podpisování aplikací a publikování v službě Google Play</w:t>
      </w:r>
    </w:p>
    <w:p w14:paraId="640C47F9" w14:textId="77777777" w:rsidR="00DE0F21" w:rsidRPr="00047C33" w:rsidRDefault="00000000">
      <w:pPr>
        <w:pStyle w:val="Compact"/>
        <w:numPr>
          <w:ilvl w:val="0"/>
          <w:numId w:val="13"/>
        </w:numPr>
      </w:pPr>
      <w:r w:rsidRPr="00047C33">
        <w:rPr>
          <w:b/>
          <w:bCs/>
        </w:rPr>
        <w:t>Podpisování aplikace</w:t>
      </w:r>
      <w:r w:rsidRPr="00047C33">
        <w:t xml:space="preserve">: Proces zabezpečení pravosti a integrity aplikace před jejím zveřejněním. </w:t>
      </w:r>
      <w:proofErr w:type="spellStart"/>
      <w:r w:rsidRPr="00047C33">
        <w:t>Podpísaná</w:t>
      </w:r>
      <w:proofErr w:type="spellEnd"/>
      <w:r w:rsidRPr="00047C33">
        <w:t xml:space="preserve"> aplikace obsahuje digitální podpis, který ověřuje její původ a zaručuje, že s ní nebylo manipulováno.</w:t>
      </w:r>
    </w:p>
    <w:p w14:paraId="4631FA17" w14:textId="77777777" w:rsidR="00DE0F21" w:rsidRPr="00047C33" w:rsidRDefault="00000000">
      <w:pPr>
        <w:pStyle w:val="Compact"/>
        <w:numPr>
          <w:ilvl w:val="0"/>
          <w:numId w:val="13"/>
        </w:numPr>
      </w:pPr>
      <w:r w:rsidRPr="00047C33">
        <w:rPr>
          <w:b/>
          <w:bCs/>
        </w:rPr>
        <w:t>Publikování v službě Google Play</w:t>
      </w:r>
      <w:r w:rsidRPr="00047C33">
        <w:t>: Proces nahrávání a distribuce aplikací prostřednictvím obchodu Google Play. Vývojáři si musí vytvořit účet Google Play Developer a nahrát soubor APK spolu s popisem aplikace, snímky obrazovky a dalšími informacemi.</w:t>
      </w:r>
    </w:p>
    <w:p w14:paraId="06542E02" w14:textId="77777777" w:rsidR="00DE0F21" w:rsidRPr="00047C33" w:rsidRDefault="00000000">
      <w:pPr>
        <w:pStyle w:val="Compact"/>
        <w:numPr>
          <w:ilvl w:val="0"/>
          <w:numId w:val="13"/>
        </w:numPr>
      </w:pPr>
      <w:r w:rsidRPr="00047C33">
        <w:rPr>
          <w:b/>
          <w:bCs/>
        </w:rPr>
        <w:lastRenderedPageBreak/>
        <w:t>Bezplatné vs. </w:t>
      </w:r>
      <w:proofErr w:type="spellStart"/>
      <w:r w:rsidRPr="00047C33">
        <w:rPr>
          <w:b/>
          <w:bCs/>
        </w:rPr>
        <w:t>platené</w:t>
      </w:r>
      <w:proofErr w:type="spellEnd"/>
      <w:r w:rsidRPr="00047C33">
        <w:rPr>
          <w:b/>
          <w:bCs/>
        </w:rPr>
        <w:t xml:space="preserve"> aplikace</w:t>
      </w:r>
      <w:r w:rsidRPr="00047C33">
        <w:t xml:space="preserve">: Rozhodnutí o strategii monetizace aplikace. Bezplatné aplikace mohou generovat příjmy prostřednictvím reklam nebo nákupů v aplikacích, zatímco </w:t>
      </w:r>
      <w:proofErr w:type="spellStart"/>
      <w:r w:rsidRPr="00047C33">
        <w:t>platené</w:t>
      </w:r>
      <w:proofErr w:type="spellEnd"/>
      <w:r w:rsidRPr="00047C33">
        <w:t xml:space="preserve"> aplikace vyžadují jednorázový nákup.</w:t>
      </w:r>
    </w:p>
    <w:p w14:paraId="6675BA8C" w14:textId="77777777" w:rsidR="00DE0F21" w:rsidRDefault="00000000">
      <w:pPr>
        <w:pStyle w:val="Compact"/>
        <w:numPr>
          <w:ilvl w:val="0"/>
          <w:numId w:val="13"/>
        </w:numPr>
      </w:pPr>
      <w:r w:rsidRPr="00047C33">
        <w:rPr>
          <w:b/>
          <w:bCs/>
        </w:rPr>
        <w:t>Reklamy</w:t>
      </w:r>
      <w:r w:rsidRPr="00047C33">
        <w:t xml:space="preserve">: Integrace reklamy na generování příjmů. Mezi oblíbené reklamní platformy patří Google </w:t>
      </w:r>
      <w:proofErr w:type="spellStart"/>
      <w:r w:rsidRPr="00047C33">
        <w:t>AdMob</w:t>
      </w:r>
      <w:proofErr w:type="spellEnd"/>
      <w:r w:rsidRPr="00047C33">
        <w:t>, Facebook Audience Network a další.</w:t>
      </w:r>
      <w:bookmarkEnd w:id="0"/>
      <w:bookmarkEnd w:id="17"/>
    </w:p>
    <w:sectPr w:rsidR="00DE0F21">
      <w:pgSz w:w="12240" w:h="15840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B0F7D7" w14:textId="77777777" w:rsidR="00307C72" w:rsidRPr="00047C33" w:rsidRDefault="00307C72">
      <w:pPr>
        <w:spacing w:after="0"/>
      </w:pPr>
      <w:r w:rsidRPr="00047C33">
        <w:separator/>
      </w:r>
    </w:p>
  </w:endnote>
  <w:endnote w:type="continuationSeparator" w:id="0">
    <w:p w14:paraId="0B0DCF05" w14:textId="77777777" w:rsidR="00307C72" w:rsidRPr="00047C33" w:rsidRDefault="00307C72">
      <w:pPr>
        <w:spacing w:after="0"/>
      </w:pPr>
      <w:r w:rsidRPr="00047C33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EFF1F7" w14:textId="77777777" w:rsidR="00307C72" w:rsidRPr="00047C33" w:rsidRDefault="00307C72">
      <w:r w:rsidRPr="00047C33">
        <w:separator/>
      </w:r>
    </w:p>
  </w:footnote>
  <w:footnote w:type="continuationSeparator" w:id="0">
    <w:p w14:paraId="516F6EF3" w14:textId="77777777" w:rsidR="00307C72" w:rsidRPr="00047C33" w:rsidRDefault="00307C72">
      <w:r w:rsidRPr="00047C33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6A68B14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D36F0E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31797363">
    <w:abstractNumId w:val="0"/>
  </w:num>
  <w:num w:numId="2" w16cid:durableId="1998606052">
    <w:abstractNumId w:val="1"/>
  </w:num>
  <w:num w:numId="3" w16cid:durableId="1333874817">
    <w:abstractNumId w:val="1"/>
  </w:num>
  <w:num w:numId="4" w16cid:durableId="850753317">
    <w:abstractNumId w:val="1"/>
  </w:num>
  <w:num w:numId="5" w16cid:durableId="1419667239">
    <w:abstractNumId w:val="1"/>
  </w:num>
  <w:num w:numId="6" w16cid:durableId="1141995867">
    <w:abstractNumId w:val="1"/>
  </w:num>
  <w:num w:numId="7" w16cid:durableId="1980918182">
    <w:abstractNumId w:val="1"/>
  </w:num>
  <w:num w:numId="8" w16cid:durableId="1543664720">
    <w:abstractNumId w:val="1"/>
  </w:num>
  <w:num w:numId="9" w16cid:durableId="369036319">
    <w:abstractNumId w:val="1"/>
  </w:num>
  <w:num w:numId="10" w16cid:durableId="1847206059">
    <w:abstractNumId w:val="1"/>
  </w:num>
  <w:num w:numId="11" w16cid:durableId="1475751872">
    <w:abstractNumId w:val="1"/>
  </w:num>
  <w:num w:numId="12" w16cid:durableId="717751237">
    <w:abstractNumId w:val="1"/>
  </w:num>
  <w:num w:numId="13" w16cid:durableId="718571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E0F21"/>
    <w:rsid w:val="00047C33"/>
    <w:rsid w:val="00307C72"/>
    <w:rsid w:val="00701D67"/>
    <w:rsid w:val="007A32ED"/>
    <w:rsid w:val="00AF5F64"/>
    <w:rsid w:val="00DE0F2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CC6D92"/>
  <w15:docId w15:val="{C69106FD-D358-40E0-A968-CED5FB546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cs-CZ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6</TotalTime>
  <Pages>1</Pages>
  <Words>1709</Words>
  <Characters>10084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keywords/>
  <cp:lastModifiedBy>Darsa, Marek</cp:lastModifiedBy>
  <cp:revision>3</cp:revision>
  <dcterms:created xsi:type="dcterms:W3CDTF">2024-05-28T08:08:00Z</dcterms:created>
  <dcterms:modified xsi:type="dcterms:W3CDTF">2024-05-28T13:10:00Z</dcterms:modified>
</cp:coreProperties>
</file>